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Y="1911"/>
        <w:tblW w:w="9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92"/>
        <w:gridCol w:w="402"/>
        <w:gridCol w:w="1583"/>
        <w:gridCol w:w="4033"/>
      </w:tblGrid>
      <w:tr w:rsidR="0056210C" w:rsidRPr="00143455" w14:paraId="36621D1F" w14:textId="77777777" w:rsidTr="00DD5C53">
        <w:trPr>
          <w:trHeight w:val="400"/>
        </w:trPr>
        <w:tc>
          <w:tcPr>
            <w:tcW w:w="941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642165" w14:textId="77777777" w:rsidR="0056210C" w:rsidRPr="00143455" w:rsidRDefault="0056210C" w:rsidP="00DD5C53">
            <w:pPr>
              <w:pStyle w:val="Nzev"/>
              <w:jc w:val="center"/>
              <w:rPr>
                <w:rFonts w:ascii="Roboto" w:hAnsi="Roboto" w:cs="Calibri"/>
                <w:b/>
                <w:sz w:val="20"/>
                <w:szCs w:val="20"/>
              </w:rPr>
            </w:pPr>
            <w:r w:rsidRPr="00143455">
              <w:rPr>
                <w:rFonts w:ascii="Roboto" w:hAnsi="Roboto" w:cs="Calibri"/>
                <w:b/>
                <w:sz w:val="20"/>
                <w:szCs w:val="20"/>
              </w:rPr>
              <w:t xml:space="preserve">KRYCÍ LIST </w:t>
            </w:r>
            <w:r w:rsidRPr="00143455">
              <w:rPr>
                <w:rFonts w:ascii="Roboto" w:hAnsi="Roboto" w:cs="Calibri"/>
                <w:b/>
                <w:caps/>
                <w:sz w:val="20"/>
                <w:szCs w:val="20"/>
              </w:rPr>
              <w:t>nabídky</w:t>
            </w:r>
          </w:p>
        </w:tc>
      </w:tr>
      <w:tr w:rsidR="0056210C" w:rsidRPr="00143455" w14:paraId="4F195AB8" w14:textId="77777777" w:rsidTr="00DD5C53">
        <w:trPr>
          <w:trHeight w:val="294"/>
        </w:trPr>
        <w:tc>
          <w:tcPr>
            <w:tcW w:w="941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040AA5" w14:textId="77777777" w:rsidR="0056210C" w:rsidRPr="00143455" w:rsidRDefault="0056210C" w:rsidP="00DD5C53">
            <w:pPr>
              <w:pStyle w:val="Nadpis1"/>
              <w:spacing w:line="240" w:lineRule="auto"/>
              <w:rPr>
                <w:rFonts w:ascii="Roboto" w:hAnsi="Roboto" w:cs="Arial"/>
                <w:b w:val="0"/>
                <w:i/>
                <w:sz w:val="20"/>
                <w:szCs w:val="20"/>
              </w:rPr>
            </w:pPr>
            <w:r w:rsidRPr="00143455">
              <w:rPr>
                <w:rFonts w:ascii="Roboto" w:hAnsi="Roboto" w:cs="Arial"/>
                <w:b w:val="0"/>
                <w:i/>
                <w:sz w:val="20"/>
                <w:szCs w:val="20"/>
              </w:rPr>
              <w:t xml:space="preserve">1. Veřejná zakázka </w:t>
            </w:r>
          </w:p>
        </w:tc>
      </w:tr>
      <w:tr w:rsidR="0056210C" w:rsidRPr="00143455" w14:paraId="217DFC79" w14:textId="77777777" w:rsidTr="00DD5C53">
        <w:trPr>
          <w:trHeight w:val="227"/>
        </w:trPr>
        <w:tc>
          <w:tcPr>
            <w:tcW w:w="37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BA2B93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Název:</w:t>
            </w:r>
          </w:p>
        </w:tc>
        <w:tc>
          <w:tcPr>
            <w:tcW w:w="561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3265B00" w14:textId="280B3ABB" w:rsidR="0056210C" w:rsidRPr="00143455" w:rsidRDefault="00B01BEB" w:rsidP="00DD5C53">
            <w:pPr>
              <w:jc w:val="center"/>
              <w:rPr>
                <w:rFonts w:ascii="Roboto" w:hAnsi="Roboto" w:cs="Calibri"/>
                <w:b/>
              </w:rPr>
            </w:pPr>
            <w:r>
              <w:rPr>
                <w:rFonts w:ascii="Calibri" w:hAnsi="Calibri" w:cs="Calibri"/>
                <w:b/>
                <w:i/>
                <w:sz w:val="22"/>
                <w:szCs w:val="22"/>
              </w:rPr>
              <w:t>Servis, údržba, opravy na systému EPS a ERO</w:t>
            </w:r>
            <w:r w:rsidR="003D4C85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 202</w:t>
            </w:r>
            <w:r w:rsidR="00573EBE">
              <w:rPr>
                <w:rFonts w:ascii="Calibri" w:hAnsi="Calibri" w:cs="Calibri"/>
                <w:b/>
                <w:i/>
                <w:sz w:val="22"/>
                <w:szCs w:val="22"/>
              </w:rPr>
              <w:t>6</w:t>
            </w:r>
          </w:p>
        </w:tc>
      </w:tr>
      <w:tr w:rsidR="0056210C" w:rsidRPr="00143455" w14:paraId="4E55B8E7" w14:textId="77777777" w:rsidTr="00DD5C53">
        <w:trPr>
          <w:trHeight w:val="295"/>
        </w:trPr>
        <w:tc>
          <w:tcPr>
            <w:tcW w:w="941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16A21B" w14:textId="77777777" w:rsidR="0056210C" w:rsidRPr="00143455" w:rsidRDefault="0056210C" w:rsidP="00DD5C53">
            <w:pPr>
              <w:pStyle w:val="Nadpis1"/>
              <w:spacing w:line="240" w:lineRule="auto"/>
              <w:rPr>
                <w:rFonts w:ascii="Roboto" w:hAnsi="Roboto" w:cs="Arial"/>
                <w:b w:val="0"/>
                <w:i/>
                <w:sz w:val="20"/>
                <w:szCs w:val="20"/>
              </w:rPr>
            </w:pPr>
            <w:r w:rsidRPr="00143455">
              <w:rPr>
                <w:rFonts w:ascii="Roboto" w:hAnsi="Roboto" w:cs="Arial"/>
                <w:b w:val="0"/>
                <w:i/>
                <w:sz w:val="20"/>
                <w:szCs w:val="20"/>
              </w:rPr>
              <w:t>2. Základní identifikační údaje</w:t>
            </w:r>
          </w:p>
        </w:tc>
      </w:tr>
      <w:tr w:rsidR="0056210C" w:rsidRPr="00143455" w14:paraId="1BBE5A0D" w14:textId="77777777" w:rsidTr="00DD5C53">
        <w:trPr>
          <w:trHeight w:val="223"/>
        </w:trPr>
        <w:tc>
          <w:tcPr>
            <w:tcW w:w="941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49A3609E" w14:textId="77777777" w:rsidR="0056210C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  <w:highlight w:val="lightGray"/>
              </w:rPr>
            </w:pPr>
            <w:r>
              <w:rPr>
                <w:rFonts w:ascii="Roboto" w:hAnsi="Roboto" w:cs="Arial"/>
                <w:sz w:val="20"/>
                <w:szCs w:val="20"/>
                <w:highlight w:val="lightGray"/>
              </w:rPr>
              <w:t>2.1. Zadavatel</w:t>
            </w:r>
          </w:p>
        </w:tc>
      </w:tr>
      <w:tr w:rsidR="0056210C" w:rsidRPr="00143455" w14:paraId="505CC42E" w14:textId="77777777" w:rsidTr="00DD5C53">
        <w:trPr>
          <w:trHeight w:val="227"/>
        </w:trPr>
        <w:tc>
          <w:tcPr>
            <w:tcW w:w="3794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0917797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Název:</w:t>
            </w:r>
          </w:p>
        </w:tc>
        <w:tc>
          <w:tcPr>
            <w:tcW w:w="5616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7A5D804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Česká zemědělská univerzita v</w:t>
            </w:r>
            <w:r w:rsidR="001B3CF1" w:rsidRPr="00143455">
              <w:rPr>
                <w:rFonts w:ascii="Roboto" w:hAnsi="Roboto" w:cs="Arial"/>
                <w:sz w:val="20"/>
                <w:szCs w:val="20"/>
              </w:rPr>
              <w:t> </w:t>
            </w:r>
            <w:r w:rsidRPr="00143455">
              <w:rPr>
                <w:rFonts w:ascii="Roboto" w:hAnsi="Roboto" w:cs="Arial"/>
                <w:sz w:val="20"/>
                <w:szCs w:val="20"/>
              </w:rPr>
              <w:t>Praze</w:t>
            </w:r>
          </w:p>
        </w:tc>
      </w:tr>
      <w:tr w:rsidR="0056210C" w:rsidRPr="00143455" w14:paraId="3905E239" w14:textId="77777777" w:rsidTr="00DD5C53">
        <w:trPr>
          <w:trHeight w:val="227"/>
        </w:trPr>
        <w:tc>
          <w:tcPr>
            <w:tcW w:w="3794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1DEF16E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Sídlo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0E0BED6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/>
                <w:sz w:val="20"/>
                <w:szCs w:val="20"/>
              </w:rPr>
              <w:t xml:space="preserve">Kamýcká 129, 165 00 Praha </w:t>
            </w:r>
            <w:r w:rsidR="001B3CF1" w:rsidRPr="00143455">
              <w:rPr>
                <w:rFonts w:ascii="Roboto" w:hAnsi="Roboto"/>
                <w:sz w:val="20"/>
                <w:szCs w:val="20"/>
              </w:rPr>
              <w:t>–</w:t>
            </w:r>
            <w:r w:rsidRPr="00143455">
              <w:rPr>
                <w:rFonts w:ascii="Roboto" w:hAnsi="Roboto"/>
                <w:sz w:val="20"/>
                <w:szCs w:val="20"/>
              </w:rPr>
              <w:t xml:space="preserve"> Suchdol</w:t>
            </w:r>
          </w:p>
        </w:tc>
      </w:tr>
      <w:tr w:rsidR="0056210C" w:rsidRPr="00143455" w14:paraId="0DBA21F2" w14:textId="77777777" w:rsidTr="00DD5C53">
        <w:trPr>
          <w:trHeight w:val="227"/>
        </w:trPr>
        <w:tc>
          <w:tcPr>
            <w:tcW w:w="3794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1C46D50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IČO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7A27046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/>
                <w:sz w:val="20"/>
                <w:szCs w:val="20"/>
              </w:rPr>
              <w:t>60460709</w:t>
            </w:r>
          </w:p>
        </w:tc>
      </w:tr>
      <w:tr w:rsidR="0056210C" w:rsidRPr="00143455" w14:paraId="407BD022" w14:textId="77777777" w:rsidTr="00DD5C53">
        <w:trPr>
          <w:trHeight w:val="227"/>
        </w:trPr>
        <w:tc>
          <w:tcPr>
            <w:tcW w:w="3794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B505B3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Osoba oprávněná za zadavatele jednat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A87421" w14:textId="77777777" w:rsidR="0056210C" w:rsidRPr="00B406EC" w:rsidRDefault="007736C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B406EC">
              <w:rPr>
                <w:rFonts w:ascii="Roboto" w:hAnsi="Roboto" w:cs="Arial"/>
                <w:sz w:val="20"/>
                <w:szCs w:val="20"/>
              </w:rPr>
              <w:t xml:space="preserve">Ing. Jakub Kleindienst, </w:t>
            </w:r>
            <w:r w:rsidR="00A8354A" w:rsidRPr="00B406EC">
              <w:rPr>
                <w:rFonts w:ascii="Roboto" w:hAnsi="Roboto" w:cs="Arial"/>
                <w:sz w:val="20"/>
                <w:szCs w:val="20"/>
              </w:rPr>
              <w:t>kvestor</w:t>
            </w:r>
          </w:p>
        </w:tc>
      </w:tr>
      <w:tr w:rsidR="0056210C" w:rsidRPr="00143455" w14:paraId="54066693" w14:textId="77777777" w:rsidTr="00DD5C53">
        <w:trPr>
          <w:trHeight w:val="224"/>
        </w:trPr>
        <w:tc>
          <w:tcPr>
            <w:tcW w:w="941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8EC8064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2</w:t>
            </w:r>
            <w:r>
              <w:rPr>
                <w:rFonts w:ascii="Roboto" w:hAnsi="Roboto" w:cs="Arial"/>
                <w:sz w:val="20"/>
                <w:szCs w:val="20"/>
                <w:highlight w:val="lightGray"/>
              </w:rPr>
              <w:t xml:space="preserve">.2. </w:t>
            </w:r>
            <w:r w:rsidRPr="00143455">
              <w:rPr>
                <w:rFonts w:ascii="Roboto" w:hAnsi="Roboto" w:cs="Arial"/>
                <w:sz w:val="20"/>
                <w:szCs w:val="20"/>
              </w:rPr>
              <w:t>Účastník</w:t>
            </w:r>
          </w:p>
        </w:tc>
      </w:tr>
      <w:tr w:rsidR="0056210C" w:rsidRPr="00143455" w14:paraId="49581ED8" w14:textId="77777777" w:rsidTr="00DD5C53">
        <w:trPr>
          <w:trHeight w:val="20"/>
        </w:trPr>
        <w:tc>
          <w:tcPr>
            <w:tcW w:w="3794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49A04F9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Obchodní firma nebo název/ Obchodní firma nebo jméno a příjmení:</w:t>
            </w:r>
          </w:p>
        </w:tc>
        <w:tc>
          <w:tcPr>
            <w:tcW w:w="5616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3BD89B0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47D22E29" w14:textId="77777777" w:rsidTr="00DD5C53">
        <w:trPr>
          <w:trHeight w:val="20"/>
        </w:trPr>
        <w:tc>
          <w:tcPr>
            <w:tcW w:w="3794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4A432B0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 xml:space="preserve">Sídlo / Místo podnikání, </w:t>
            </w:r>
            <w:r w:rsidRPr="00143455">
              <w:rPr>
                <w:rFonts w:ascii="Roboto" w:hAnsi="Roboto" w:cs="Arial"/>
                <w:sz w:val="20"/>
                <w:szCs w:val="20"/>
              </w:rPr>
              <w:br/>
              <w:t>popř. místo trvalého pobytu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A396B32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54E71EB1" w14:textId="77777777" w:rsidTr="00DD5C53">
        <w:trPr>
          <w:trHeight w:val="20"/>
        </w:trPr>
        <w:tc>
          <w:tcPr>
            <w:tcW w:w="3794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541C24B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IČO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6C7AA90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1FFFA51F" w14:textId="77777777" w:rsidTr="00DD5C53">
        <w:trPr>
          <w:trHeight w:val="20"/>
        </w:trPr>
        <w:tc>
          <w:tcPr>
            <w:tcW w:w="3794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19157F9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 xml:space="preserve">Osoba oprávněná jednat </w:t>
            </w:r>
            <w:r w:rsidRPr="00143455">
              <w:rPr>
                <w:rFonts w:ascii="Roboto" w:hAnsi="Roboto" w:cs="Arial"/>
                <w:sz w:val="20"/>
                <w:szCs w:val="20"/>
              </w:rPr>
              <w:br/>
              <w:t>jménem či za účastníka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FE8C5F8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4E2CF1F5" w14:textId="77777777" w:rsidTr="00DD5C53">
        <w:trPr>
          <w:trHeight w:val="20"/>
        </w:trPr>
        <w:tc>
          <w:tcPr>
            <w:tcW w:w="3794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D6E4AA3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Spisová značka v obchodním rejstříku či jiné evidenci, je-li účastník v ní zapsán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B3227C7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592491BE" w14:textId="77777777" w:rsidTr="00DD5C53">
        <w:trPr>
          <w:trHeight w:val="20"/>
        </w:trPr>
        <w:tc>
          <w:tcPr>
            <w:tcW w:w="3794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D4B16CD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Kontaktní osoba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4B6854C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0114A4D9" w14:textId="77777777" w:rsidTr="00DD5C53">
        <w:trPr>
          <w:trHeight w:val="20"/>
        </w:trPr>
        <w:tc>
          <w:tcPr>
            <w:tcW w:w="3794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AF81DC2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Tel./fax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B9A7F5B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64BEC3F9" w14:textId="77777777" w:rsidTr="00DD5C53">
        <w:trPr>
          <w:trHeight w:val="20"/>
        </w:trPr>
        <w:tc>
          <w:tcPr>
            <w:tcW w:w="3794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004C3B2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E-mail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D4333F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58DC96F6" w14:textId="77777777" w:rsidTr="00DD5C53">
        <w:trPr>
          <w:trHeight w:val="299"/>
        </w:trPr>
        <w:tc>
          <w:tcPr>
            <w:tcW w:w="3794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057125FA" w14:textId="77777777" w:rsidR="0056210C" w:rsidRPr="00B01BEB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B01BEB">
              <w:rPr>
                <w:rFonts w:ascii="Roboto" w:hAnsi="Roboto" w:cs="Arial"/>
                <w:sz w:val="20"/>
                <w:szCs w:val="20"/>
              </w:rPr>
              <w:t>2.3. Údaje do smlouvy</w:t>
            </w:r>
          </w:p>
        </w:tc>
        <w:tc>
          <w:tcPr>
            <w:tcW w:w="5616" w:type="dxa"/>
            <w:gridSpan w:val="2"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14:paraId="60CAA303" w14:textId="77777777" w:rsidR="0056210C" w:rsidRPr="00B01BEB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31A6BCDB" w14:textId="77777777" w:rsidTr="00DD5C53">
        <w:trPr>
          <w:trHeight w:val="317"/>
        </w:trPr>
        <w:tc>
          <w:tcPr>
            <w:tcW w:w="3794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4B0466" w14:textId="69679145" w:rsidR="0056210C" w:rsidRPr="00B01BEB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B01BEB">
              <w:rPr>
                <w:rFonts w:ascii="Roboto" w:hAnsi="Roboto" w:cs="Arial"/>
                <w:sz w:val="20"/>
                <w:szCs w:val="20"/>
              </w:rPr>
              <w:t>DIČ</w:t>
            </w:r>
            <w:r w:rsidR="003D4C85">
              <w:rPr>
                <w:rFonts w:ascii="Roboto" w:hAnsi="Roboto" w:cs="Arial"/>
                <w:sz w:val="20"/>
                <w:szCs w:val="20"/>
              </w:rPr>
              <w:t xml:space="preserve"> (je-li relevantní)</w:t>
            </w:r>
            <w:r w:rsidRPr="00B01BEB">
              <w:rPr>
                <w:rFonts w:ascii="Roboto" w:hAnsi="Roboto" w:cs="Arial"/>
                <w:sz w:val="20"/>
                <w:szCs w:val="20"/>
              </w:rPr>
              <w:t>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F49938" w14:textId="77777777" w:rsidR="0056210C" w:rsidRPr="00B01BEB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B65797" w:rsidRPr="00143455" w14:paraId="76A3ED1B" w14:textId="77777777" w:rsidTr="00DD5C53">
        <w:trPr>
          <w:trHeight w:val="325"/>
        </w:trPr>
        <w:tc>
          <w:tcPr>
            <w:tcW w:w="3392" w:type="dxa"/>
            <w:vMerge w:val="restar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4A7EA49" w14:textId="77777777" w:rsidR="00B65797" w:rsidRPr="00B01BEB" w:rsidRDefault="00B65797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B01BEB">
              <w:rPr>
                <w:rFonts w:ascii="Roboto" w:hAnsi="Roboto" w:cs="Arial"/>
                <w:sz w:val="20"/>
                <w:szCs w:val="20"/>
              </w:rPr>
              <w:t>Kontaktní údaje osoby oprávněné k jednání týkající se smlouvy:</w:t>
            </w:r>
          </w:p>
        </w:tc>
        <w:tc>
          <w:tcPr>
            <w:tcW w:w="1985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8D3CC5C" w14:textId="77777777" w:rsidR="00B65797" w:rsidRPr="00B01BEB" w:rsidRDefault="00B65797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B01BEB">
              <w:rPr>
                <w:rFonts w:ascii="Roboto" w:hAnsi="Roboto" w:cs="Arial"/>
                <w:sz w:val="20"/>
                <w:szCs w:val="20"/>
              </w:rPr>
              <w:t>Jméno a příjmení:</w:t>
            </w:r>
          </w:p>
        </w:tc>
        <w:tc>
          <w:tcPr>
            <w:tcW w:w="4033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053B719" w14:textId="77777777" w:rsidR="00B65797" w:rsidRPr="00B01BEB" w:rsidRDefault="00B65797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B65797" w:rsidRPr="00143455" w14:paraId="2A58BD62" w14:textId="77777777" w:rsidTr="00DD5C53">
        <w:trPr>
          <w:trHeight w:val="325"/>
        </w:trPr>
        <w:tc>
          <w:tcPr>
            <w:tcW w:w="3392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9CC1967" w14:textId="77777777" w:rsidR="00B65797" w:rsidRPr="00B01BEB" w:rsidRDefault="00B65797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5F729CE" w14:textId="77777777" w:rsidR="00B65797" w:rsidRPr="00B01BEB" w:rsidRDefault="00B65797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B01BEB">
              <w:rPr>
                <w:rFonts w:ascii="Roboto" w:hAnsi="Roboto" w:cs="Arial"/>
                <w:sz w:val="20"/>
                <w:szCs w:val="20"/>
              </w:rPr>
              <w:t>E-mail:</w:t>
            </w:r>
          </w:p>
        </w:tc>
        <w:tc>
          <w:tcPr>
            <w:tcW w:w="4033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60BB62E" w14:textId="77777777" w:rsidR="00B65797" w:rsidRPr="00B01BEB" w:rsidRDefault="00B65797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B65797" w:rsidRPr="00143455" w14:paraId="3E5F1F4F" w14:textId="77777777" w:rsidTr="00DD5C53">
        <w:trPr>
          <w:trHeight w:val="325"/>
        </w:trPr>
        <w:tc>
          <w:tcPr>
            <w:tcW w:w="3392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96614B2" w14:textId="77777777" w:rsidR="00B65797" w:rsidRPr="00B01BEB" w:rsidRDefault="00B65797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C34BE11" w14:textId="77777777" w:rsidR="00B65797" w:rsidRPr="00B01BEB" w:rsidRDefault="00B65797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B01BEB">
              <w:rPr>
                <w:rFonts w:ascii="Roboto" w:hAnsi="Roboto" w:cs="Arial"/>
                <w:sz w:val="20"/>
                <w:szCs w:val="20"/>
              </w:rPr>
              <w:t>Tel.:</w:t>
            </w:r>
          </w:p>
        </w:tc>
        <w:tc>
          <w:tcPr>
            <w:tcW w:w="4033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E6C5E01" w14:textId="77777777" w:rsidR="00B65797" w:rsidRPr="00B01BEB" w:rsidRDefault="00B65797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2150C7F7" w14:textId="77777777" w:rsidTr="00DD5C53">
        <w:trPr>
          <w:trHeight w:val="317"/>
        </w:trPr>
        <w:tc>
          <w:tcPr>
            <w:tcW w:w="3794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40F675" w14:textId="77777777" w:rsidR="0056210C" w:rsidRPr="00B01BEB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B01BEB">
              <w:rPr>
                <w:rFonts w:ascii="Roboto" w:hAnsi="Roboto" w:cs="Arial"/>
                <w:sz w:val="20"/>
                <w:szCs w:val="20"/>
              </w:rPr>
              <w:t>E-mail pro ohlášení záruční vady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3BE1C2" w14:textId="77777777" w:rsidR="0056210C" w:rsidRPr="00B01BEB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2791D393" w14:textId="77777777" w:rsidTr="00DD5C53">
        <w:trPr>
          <w:trHeight w:val="353"/>
        </w:trPr>
        <w:tc>
          <w:tcPr>
            <w:tcW w:w="941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6DC7AB" w14:textId="56C9F662" w:rsidR="0056210C" w:rsidRPr="00B01BEB" w:rsidRDefault="00F54DC9" w:rsidP="00DD5C53">
            <w:pPr>
              <w:pStyle w:val="Nadpis1"/>
              <w:spacing w:line="240" w:lineRule="auto"/>
              <w:rPr>
                <w:rFonts w:ascii="Roboto" w:hAnsi="Roboto" w:cs="Arial"/>
                <w:b w:val="0"/>
                <w:i/>
                <w:sz w:val="20"/>
                <w:szCs w:val="20"/>
              </w:rPr>
            </w:pPr>
            <w:r>
              <w:rPr>
                <w:rFonts w:ascii="Roboto" w:hAnsi="Roboto" w:cs="Arial"/>
                <w:b w:val="0"/>
                <w:i/>
                <w:sz w:val="20"/>
                <w:szCs w:val="20"/>
              </w:rPr>
              <w:t>3</w:t>
            </w:r>
            <w:r w:rsidR="0056210C" w:rsidRPr="00B01BEB">
              <w:rPr>
                <w:rFonts w:ascii="Roboto" w:hAnsi="Roboto" w:cs="Arial"/>
                <w:b w:val="0"/>
                <w:i/>
                <w:sz w:val="20"/>
                <w:szCs w:val="20"/>
              </w:rPr>
              <w:t>. Osoba oprávněná jednat jménem či za účastníka</w:t>
            </w:r>
          </w:p>
        </w:tc>
      </w:tr>
      <w:tr w:rsidR="0056210C" w:rsidRPr="00143455" w14:paraId="46E43871" w14:textId="77777777" w:rsidTr="00DD5C53">
        <w:trPr>
          <w:trHeight w:val="659"/>
        </w:trPr>
        <w:tc>
          <w:tcPr>
            <w:tcW w:w="9410" w:type="dxa"/>
            <w:gridSpan w:val="4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06E69F9" w14:textId="77777777" w:rsidR="0056210C" w:rsidRPr="00B01BEB" w:rsidRDefault="0056210C" w:rsidP="00DD5C53">
            <w:pPr>
              <w:pStyle w:val="Nadpis1"/>
              <w:spacing w:line="240" w:lineRule="auto"/>
              <w:jc w:val="both"/>
              <w:rPr>
                <w:rFonts w:ascii="Roboto" w:hAnsi="Roboto" w:cs="Arial"/>
                <w:b w:val="0"/>
                <w:sz w:val="20"/>
                <w:szCs w:val="20"/>
              </w:rPr>
            </w:pPr>
            <w:r w:rsidRPr="00B01BEB">
              <w:rPr>
                <w:rFonts w:ascii="Roboto" w:hAnsi="Roboto" w:cs="Arial"/>
                <w:b w:val="0"/>
                <w:sz w:val="20"/>
                <w:szCs w:val="20"/>
              </w:rPr>
              <w:t>Svým podpisem potvrzuji, že nabídka je podaná v souladu se zadávacími podmínkami uveřejněnými na profilu zadavatele (</w:t>
            </w:r>
            <w:hyperlink r:id="rId9" w:history="1">
              <w:r w:rsidRPr="00B01BEB">
                <w:rPr>
                  <w:rStyle w:val="Hypertextovodkaz"/>
                  <w:rFonts w:ascii="Roboto" w:hAnsi="Roboto"/>
                  <w:b w:val="0"/>
                  <w:sz w:val="20"/>
                  <w:szCs w:val="20"/>
                </w:rPr>
                <w:t>https://zakazky.czu.cz/</w:t>
              </w:r>
            </w:hyperlink>
            <w:r w:rsidRPr="00B01BEB">
              <w:rPr>
                <w:rFonts w:ascii="Roboto" w:hAnsi="Roboto" w:cs="Arial"/>
                <w:b w:val="0"/>
                <w:sz w:val="20"/>
                <w:szCs w:val="20"/>
              </w:rPr>
              <w:t xml:space="preserve">) </w:t>
            </w:r>
            <w:r w:rsidRPr="00B01BEB">
              <w:rPr>
                <w:rFonts w:ascii="Roboto" w:hAnsi="Roboto" w:cs="Arial"/>
                <w:sz w:val="20"/>
                <w:szCs w:val="20"/>
              </w:rPr>
              <w:t xml:space="preserve">včetně všech vysvětlení, změn či doplnění zadávací dokumentace, </w:t>
            </w:r>
            <w:r w:rsidRPr="00B01BEB">
              <w:rPr>
                <w:rFonts w:ascii="Roboto" w:hAnsi="Roboto" w:cs="Arial"/>
                <w:b w:val="0"/>
                <w:sz w:val="20"/>
                <w:szCs w:val="20"/>
              </w:rPr>
              <w:t>které byly uveřejněny na profilu zadavatele v průběhu lhůty pro podání nabídek.</w:t>
            </w:r>
          </w:p>
        </w:tc>
      </w:tr>
      <w:tr w:rsidR="0056210C" w:rsidRPr="00143455" w14:paraId="144E9A3E" w14:textId="77777777" w:rsidTr="00DD5C53">
        <w:trPr>
          <w:trHeight w:val="20"/>
        </w:trPr>
        <w:tc>
          <w:tcPr>
            <w:tcW w:w="3794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C562FBA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 xml:space="preserve">Podpis osoby oprávněné jednat </w:t>
            </w:r>
            <w:r w:rsidRPr="00143455">
              <w:rPr>
                <w:rFonts w:ascii="Roboto" w:hAnsi="Roboto" w:cs="Arial"/>
                <w:sz w:val="20"/>
                <w:szCs w:val="20"/>
              </w:rPr>
              <w:br/>
              <w:t>jménem či za účastníka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171C2E5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374F978F" w14:textId="77777777" w:rsidTr="00DD5C53">
        <w:trPr>
          <w:trHeight w:val="20"/>
        </w:trPr>
        <w:tc>
          <w:tcPr>
            <w:tcW w:w="3794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6800834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Titul, jméno, příjmení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8C777E7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6F138FC8" w14:textId="77777777" w:rsidTr="00DD5C53">
        <w:trPr>
          <w:trHeight w:val="20"/>
        </w:trPr>
        <w:tc>
          <w:tcPr>
            <w:tcW w:w="3794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3761D19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Funkce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546FAE2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  <w:tr w:rsidR="0056210C" w:rsidRPr="00143455" w14:paraId="4436A51F" w14:textId="77777777" w:rsidTr="00DD5C53">
        <w:trPr>
          <w:trHeight w:val="20"/>
        </w:trPr>
        <w:tc>
          <w:tcPr>
            <w:tcW w:w="3794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7FEA22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  <w:r w:rsidRPr="00143455">
              <w:rPr>
                <w:rFonts w:ascii="Roboto" w:hAnsi="Roboto" w:cs="Arial"/>
                <w:sz w:val="20"/>
                <w:szCs w:val="20"/>
              </w:rPr>
              <w:t>Datum:</w:t>
            </w:r>
          </w:p>
        </w:tc>
        <w:tc>
          <w:tcPr>
            <w:tcW w:w="5616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460B92" w14:textId="77777777" w:rsidR="0056210C" w:rsidRPr="00143455" w:rsidRDefault="0056210C" w:rsidP="00DD5C53">
            <w:pPr>
              <w:pStyle w:val="Nadpis1"/>
              <w:spacing w:line="240" w:lineRule="auto"/>
              <w:jc w:val="left"/>
              <w:rPr>
                <w:rFonts w:ascii="Roboto" w:hAnsi="Roboto" w:cs="Arial"/>
                <w:sz w:val="20"/>
                <w:szCs w:val="20"/>
              </w:rPr>
            </w:pPr>
          </w:p>
        </w:tc>
      </w:tr>
    </w:tbl>
    <w:p w14:paraId="7F69823B" w14:textId="77777777" w:rsidR="006E27D5" w:rsidRPr="00143455" w:rsidRDefault="006E27D5" w:rsidP="00531276">
      <w:pPr>
        <w:rPr>
          <w:rFonts w:ascii="Roboto" w:hAnsi="Roboto"/>
        </w:rPr>
      </w:pPr>
    </w:p>
    <w:sectPr w:rsidR="006E27D5" w:rsidRPr="00143455" w:rsidSect="007351E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9" w:footer="709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1CF03E" w14:textId="77777777" w:rsidR="005A5964" w:rsidRDefault="005A5964" w:rsidP="00CC7DC4">
      <w:pPr>
        <w:spacing w:line="240" w:lineRule="auto"/>
      </w:pPr>
      <w:r>
        <w:separator/>
      </w:r>
    </w:p>
  </w:endnote>
  <w:endnote w:type="continuationSeparator" w:id="0">
    <w:p w14:paraId="6800FBF1" w14:textId="77777777" w:rsidR="005A5964" w:rsidRDefault="005A5964" w:rsidP="00CC7D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altName w:val="Times New Roman"/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A7B64" w14:textId="77777777" w:rsidR="00CC7DC4" w:rsidRDefault="00CC7DC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6F280" w14:textId="77777777" w:rsidR="00CC7DC4" w:rsidRDefault="00CC7DC4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7FBAF" w14:textId="77777777" w:rsidR="00CC7DC4" w:rsidRDefault="00CC7D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252DD9" w14:textId="77777777" w:rsidR="005A5964" w:rsidRDefault="005A5964" w:rsidP="00CC7DC4">
      <w:pPr>
        <w:spacing w:line="240" w:lineRule="auto"/>
      </w:pPr>
      <w:r>
        <w:separator/>
      </w:r>
    </w:p>
  </w:footnote>
  <w:footnote w:type="continuationSeparator" w:id="0">
    <w:p w14:paraId="4F78A746" w14:textId="77777777" w:rsidR="005A5964" w:rsidRDefault="005A5964" w:rsidP="00CC7DC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2FA3F1" w14:textId="77777777" w:rsidR="00CC7DC4" w:rsidRDefault="00CC7DC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3147D3" w14:textId="2F45A5C5" w:rsidR="00CC7DC4" w:rsidRDefault="00F14022">
    <w:pPr>
      <w:pStyle w:val="Zhlav"/>
    </w:pPr>
    <w:r>
      <w:rPr>
        <w:noProof/>
      </w:rPr>
      <w:drawing>
        <wp:anchor distT="0" distB="0" distL="114300" distR="114300" simplePos="0" relativeHeight="251658240" behindDoc="1" locked="1" layoutInCell="1" allowOverlap="1" wp14:anchorId="2AEBB2DD" wp14:editId="68F23770">
          <wp:simplePos x="0" y="0"/>
          <wp:positionH relativeFrom="page">
            <wp:posOffset>0</wp:posOffset>
          </wp:positionH>
          <wp:positionV relativeFrom="page">
            <wp:posOffset>212090</wp:posOffset>
          </wp:positionV>
          <wp:extent cx="7557770" cy="10690860"/>
          <wp:effectExtent l="0" t="0" r="0" b="0"/>
          <wp:wrapNone/>
          <wp:docPr id="1" name="Obrázek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7770" cy="106908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D3BBEA" w14:textId="77777777" w:rsidR="00CC7DC4" w:rsidRDefault="00CC7DC4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NjUHUkaGBhaWlko6SsGpxcWZ+XkgBUa1AIU624YsAAAA"/>
  </w:docVars>
  <w:rsids>
    <w:rsidRoot w:val="0056210C"/>
    <w:rsid w:val="00050040"/>
    <w:rsid w:val="00093291"/>
    <w:rsid w:val="000A0B63"/>
    <w:rsid w:val="000B55F9"/>
    <w:rsid w:val="00143455"/>
    <w:rsid w:val="0017116D"/>
    <w:rsid w:val="001B3CF1"/>
    <w:rsid w:val="001D7FDB"/>
    <w:rsid w:val="00234E4B"/>
    <w:rsid w:val="002D56B7"/>
    <w:rsid w:val="00300592"/>
    <w:rsid w:val="00380130"/>
    <w:rsid w:val="00397466"/>
    <w:rsid w:val="003D4C85"/>
    <w:rsid w:val="004044ED"/>
    <w:rsid w:val="00426728"/>
    <w:rsid w:val="004A11AE"/>
    <w:rsid w:val="004A4FBD"/>
    <w:rsid w:val="004E2DBB"/>
    <w:rsid w:val="00531276"/>
    <w:rsid w:val="0056210C"/>
    <w:rsid w:val="00573EBE"/>
    <w:rsid w:val="00580979"/>
    <w:rsid w:val="005A5964"/>
    <w:rsid w:val="005E1845"/>
    <w:rsid w:val="005E1E45"/>
    <w:rsid w:val="005E329B"/>
    <w:rsid w:val="005F1263"/>
    <w:rsid w:val="00696433"/>
    <w:rsid w:val="006E27D5"/>
    <w:rsid w:val="0070407E"/>
    <w:rsid w:val="00715FD0"/>
    <w:rsid w:val="007351EC"/>
    <w:rsid w:val="00736597"/>
    <w:rsid w:val="0076460D"/>
    <w:rsid w:val="007736CC"/>
    <w:rsid w:val="007E2926"/>
    <w:rsid w:val="007F6B33"/>
    <w:rsid w:val="00953090"/>
    <w:rsid w:val="0099245E"/>
    <w:rsid w:val="009D781F"/>
    <w:rsid w:val="009E32FC"/>
    <w:rsid w:val="00A62413"/>
    <w:rsid w:val="00A8354A"/>
    <w:rsid w:val="00AC09D9"/>
    <w:rsid w:val="00B01BEB"/>
    <w:rsid w:val="00B239A5"/>
    <w:rsid w:val="00B306CE"/>
    <w:rsid w:val="00B406EC"/>
    <w:rsid w:val="00B65797"/>
    <w:rsid w:val="00C40019"/>
    <w:rsid w:val="00CC7BCD"/>
    <w:rsid w:val="00CC7DC4"/>
    <w:rsid w:val="00D1721B"/>
    <w:rsid w:val="00D957B0"/>
    <w:rsid w:val="00DD5C53"/>
    <w:rsid w:val="00E02725"/>
    <w:rsid w:val="00E25F30"/>
    <w:rsid w:val="00E44FAE"/>
    <w:rsid w:val="00E45053"/>
    <w:rsid w:val="00E5492C"/>
    <w:rsid w:val="00E7113F"/>
    <w:rsid w:val="00F14022"/>
    <w:rsid w:val="00F2563A"/>
    <w:rsid w:val="00F54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F21ED69"/>
  <w15:chartTrackingRefBased/>
  <w15:docId w15:val="{77244A80-29E1-4866-9C1D-1529D2FB3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6210C"/>
    <w:pPr>
      <w:autoSpaceDE w:val="0"/>
      <w:autoSpaceDN w:val="0"/>
      <w:spacing w:line="264" w:lineRule="auto"/>
      <w:jc w:val="both"/>
    </w:pPr>
    <w:rPr>
      <w:rFonts w:ascii="Times New Roman" w:eastAsia="Times New Roman" w:hAnsi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56210C"/>
    <w:pPr>
      <w:keepNext/>
      <w:jc w:val="center"/>
      <w:outlineLvl w:val="0"/>
    </w:pPr>
    <w:rPr>
      <w:b/>
      <w:bCs/>
      <w:sz w:val="66"/>
      <w:szCs w:val="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6210C"/>
    <w:rPr>
      <w:rFonts w:ascii="Times New Roman" w:eastAsia="Times New Roman" w:hAnsi="Times New Roman" w:cs="Times New Roman"/>
      <w:b/>
      <w:bCs/>
      <w:sz w:val="66"/>
      <w:szCs w:val="66"/>
      <w:lang w:eastAsia="cs-CZ"/>
    </w:rPr>
  </w:style>
  <w:style w:type="character" w:styleId="Hypertextovodkaz">
    <w:name w:val="Hyperlink"/>
    <w:rsid w:val="0056210C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unhideWhenUsed/>
    <w:rsid w:val="00CC7DC4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link w:val="Zhlav"/>
    <w:uiPriority w:val="99"/>
    <w:rsid w:val="00CC7DC4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C7DC4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link w:val="Zpat"/>
    <w:uiPriority w:val="99"/>
    <w:rsid w:val="00CC7DC4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953090"/>
    <w:pPr>
      <w:spacing w:line="240" w:lineRule="auto"/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rsid w:val="00953090"/>
    <w:rPr>
      <w:rFonts w:ascii="Calibri Light" w:eastAsia="Times New Roman" w:hAnsi="Calibri Light" w:cs="Times New Roman"/>
      <w:spacing w:val="-10"/>
      <w:kern w:val="28"/>
      <w:sz w:val="56"/>
      <w:szCs w:val="56"/>
      <w:lang w:eastAsia="cs-CZ"/>
    </w:rPr>
  </w:style>
  <w:style w:type="character" w:styleId="Odkaznakoment">
    <w:name w:val="annotation reference"/>
    <w:uiPriority w:val="99"/>
    <w:semiHidden/>
    <w:unhideWhenUsed/>
    <w:rsid w:val="0058097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80979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580979"/>
    <w:rPr>
      <w:rFonts w:ascii="Times New Roman" w:eastAsia="Times New Roman" w:hAnsi="Times New Roma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8097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580979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zakazky.czu.cz/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86fd8b3a6da0e7d71ee69fef95c455ba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863a4dc534f56f15d3702833ab2f1e22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 xsi:nil="true"/>
  </documentManagement>
</p:properties>
</file>

<file path=customXml/itemProps1.xml><?xml version="1.0" encoding="utf-8"?>
<ds:datastoreItem xmlns:ds="http://schemas.openxmlformats.org/officeDocument/2006/customXml" ds:itemID="{085CF13F-B8BA-432C-BF9E-383215D05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8641BC-9D3D-4F6A-9B60-BDAB5581DB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ACFED2-D9F4-4DFA-8379-F61789C13150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docMetadata/LabelInfo.xml><?xml version="1.0" encoding="utf-8"?>
<clbl:labelList xmlns:clbl="http://schemas.microsoft.com/office/2020/mipLabelMetadata">
  <clbl:label id="{2676b9b7-7dd1-46d5-acbf-0aad5d2fd59f}" enabled="1" method="Privileged" siteId="{f26a48e1-fc21-461a-b97f-ac5bd535f34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9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ZU v Praze</Company>
  <LinksUpToDate>false</LinksUpToDate>
  <CharactersWithSpaces>1308</CharactersWithSpaces>
  <SharedDoc>false</SharedDoc>
  <HLinks>
    <vt:vector size="6" baseType="variant">
      <vt:variant>
        <vt:i4>7995431</vt:i4>
      </vt:variant>
      <vt:variant>
        <vt:i4>0</vt:i4>
      </vt:variant>
      <vt:variant>
        <vt:i4>0</vt:i4>
      </vt:variant>
      <vt:variant>
        <vt:i4>5</vt:i4>
      </vt:variant>
      <vt:variant>
        <vt:lpwstr>https://zakazky.czu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ucký Jan</dc:creator>
  <cp:keywords/>
  <dc:description/>
  <cp:lastModifiedBy>Kozel Tomáš</cp:lastModifiedBy>
  <cp:revision>3</cp:revision>
  <dcterms:created xsi:type="dcterms:W3CDTF">2025-11-12T12:29:00Z</dcterms:created>
  <dcterms:modified xsi:type="dcterms:W3CDTF">2026-01-1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AF71E7CDB8B2498C19C3D40F1FCB65</vt:lpwstr>
  </property>
  <property fmtid="{D5CDD505-2E9C-101B-9397-08002B2CF9AE}" pid="3" name="Order">
    <vt:r8>3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GrammarlyDocumentId">
    <vt:lpwstr>6e994f4aa3292ea5f50a2a915ad7977002c42fcd7f26a226f5d9985a2df8804b</vt:lpwstr>
  </property>
  <property fmtid="{D5CDD505-2E9C-101B-9397-08002B2CF9AE}" pid="11" name="MediaServiceImageTags">
    <vt:lpwstr/>
  </property>
</Properties>
</file>